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D46BDE" w14:textId="77777777" w:rsidR="00857796" w:rsidRDefault="00A13010">
      <w:pPr>
        <w:pStyle w:val="berschrift3"/>
      </w:pPr>
      <w:bookmarkStart w:id="0" w:name="pricing"/>
      <w:r>
        <w:t>Pricing</w:t>
      </w:r>
      <w:bookmarkEnd w:id="0"/>
    </w:p>
    <w:p w14:paraId="173B182A" w14:textId="77777777" w:rsidR="00857796" w:rsidRDefault="00A13010">
      <w:pPr>
        <w:pStyle w:val="FirstParagraph"/>
      </w:pPr>
      <w:r>
        <w:t>The DWC plattform was developed under an open licence and was developed with public funding. The software is free for download and use.</w:t>
      </w:r>
      <w:r>
        <w:br/>
      </w:r>
      <w:r>
        <w:br/>
      </w:r>
    </w:p>
    <w:p w14:paraId="511AC80B" w14:textId="77777777" w:rsidR="00857796" w:rsidRDefault="00A13010">
      <w:pPr>
        <w:pStyle w:val="berschrift3"/>
      </w:pPr>
      <w:bookmarkStart w:id="1" w:name="use-of-the-web-plattform"/>
      <w:r>
        <w:t>Use of the web plattform</w:t>
      </w:r>
      <w:bookmarkEnd w:id="1"/>
    </w:p>
    <w:p w14:paraId="0B791E19" w14:textId="77777777" w:rsidR="00857796" w:rsidRDefault="00A13010">
      <w:pPr>
        <w:pStyle w:val="FirstParagraph"/>
      </w:pPr>
      <w:r>
        <w:t>The use of the webplattfrom is generally free of charge. Additional costs maybe charged if th</w:t>
      </w:r>
      <w:r>
        <w:t>e user wants to use the verification and prediction support service. For using the plattform the user has to create a user account.</w:t>
      </w:r>
    </w:p>
    <w:p w14:paraId="40845F3A" w14:textId="77777777" w:rsidR="00857796" w:rsidRDefault="00A13010">
      <w:pPr>
        <w:pStyle w:val="Textkrper"/>
      </w:pPr>
      <w:r>
        <w:br/>
      </w:r>
    </w:p>
    <w:p w14:paraId="31460C1D" w14:textId="77777777" w:rsidR="00857796" w:rsidRDefault="00A13010">
      <w:pPr>
        <w:pStyle w:val="berschrift4"/>
      </w:pPr>
      <w:bookmarkStart w:id="2" w:name="calibration-fitting"/>
      <w:r>
        <w:t>Calibration / Fitting</w:t>
      </w:r>
      <w:bookmarkEnd w:id="2"/>
    </w:p>
    <w:p w14:paraId="674B786B" w14:textId="77777777" w:rsidR="00857796" w:rsidRDefault="00A13010">
      <w:pPr>
        <w:pStyle w:val="FirstParagraph"/>
      </w:pPr>
      <w:r>
        <w:t>After setting up a user account, the user can upload FIB data and suitable predictor variables as pl</w:t>
      </w:r>
      <w:r>
        <w:t>eased. The user may create as many bathing spots as * wants. Based on the outcomes of the fitting/calibration process the user can decide for each bathing spot individually whether predictions should be calculated.</w:t>
      </w:r>
    </w:p>
    <w:p w14:paraId="55579070" w14:textId="77777777" w:rsidR="00857796" w:rsidRDefault="00A13010">
      <w:pPr>
        <w:pStyle w:val="Textkrper"/>
      </w:pPr>
      <w:r>
        <w:br/>
      </w:r>
    </w:p>
    <w:p w14:paraId="1B4D0449" w14:textId="77777777" w:rsidR="00857796" w:rsidRDefault="00A13010">
      <w:pPr>
        <w:pStyle w:val="berschrift4"/>
      </w:pPr>
      <w:bookmarkStart w:id="3" w:name="verification-as-a-service-vaas"/>
      <w:r>
        <w:t>Verification as a Service (Vaas)</w:t>
      </w:r>
      <w:bookmarkEnd w:id="3"/>
    </w:p>
    <w:p w14:paraId="74AA3810" w14:textId="56D35163" w:rsidR="00857796" w:rsidRDefault="00A13010">
      <w:pPr>
        <w:pStyle w:val="FirstParagraph"/>
      </w:pPr>
      <w:r>
        <w:t>In pri</w:t>
      </w:r>
      <w:r>
        <w:t>nciple, it is possible to use the DWC web plattform with fake data. If user</w:t>
      </w:r>
      <w:r w:rsidR="00234D7F">
        <w:t>s</w:t>
      </w:r>
      <w:r>
        <w:t xml:space="preserve"> what to increase the credibility of their models the user may want to have a third party verification of the input data and a detailed documentation of the full modeling process. V</w:t>
      </w:r>
      <w:r>
        <w:t xml:space="preserve">aas is a service provided by </w:t>
      </w:r>
      <w:r>
        <w:rPr>
          <w:b/>
        </w:rPr>
        <w:t>company xyz</w:t>
      </w:r>
      <w:r>
        <w:t xml:space="preserve"> to personaly check the data provided by the user and certificate the modeling process. This is a individual service. Fees depend on the complexity of the provided input data which may differ case-by-case.</w:t>
      </w:r>
    </w:p>
    <w:p w14:paraId="4135ABF5" w14:textId="77777777" w:rsidR="00857796" w:rsidRDefault="00A13010">
      <w:pPr>
        <w:pStyle w:val="Textkrper"/>
      </w:pPr>
      <w:r>
        <w:br/>
      </w:r>
    </w:p>
    <w:p w14:paraId="4312B071" w14:textId="77777777" w:rsidR="00857796" w:rsidRDefault="00A13010">
      <w:pPr>
        <w:pStyle w:val="berschrift4"/>
      </w:pPr>
      <w:bookmarkStart w:id="4" w:name="using-the-prediction-module"/>
      <w:r>
        <w:t>Using th</w:t>
      </w:r>
      <w:r>
        <w:t>e prediction module</w:t>
      </w:r>
      <w:bookmarkEnd w:id="4"/>
    </w:p>
    <w:p w14:paraId="3F07C21B" w14:textId="5FC6CC6B" w:rsidR="00857796" w:rsidRDefault="00A13010">
      <w:pPr>
        <w:pStyle w:val="FirstParagraph"/>
      </w:pPr>
      <w:r>
        <w:t>In contrast to the model calibration module of the plattform, the prediction module requires contineous server ressources and support for operation and maintenance.</w:t>
      </w:r>
      <w:r w:rsidR="00234D7F">
        <w:t xml:space="preserve"> The requires basic fees for maintenance. </w:t>
      </w:r>
    </w:p>
    <w:p w14:paraId="27AE6498" w14:textId="77777777" w:rsidR="00857796" w:rsidRDefault="00A13010">
      <w:pPr>
        <w:pStyle w:val="Textkrper"/>
      </w:pPr>
      <w:r>
        <w:br/>
      </w:r>
    </w:p>
    <w:p w14:paraId="6855EC70" w14:textId="77777777" w:rsidR="00857796" w:rsidRDefault="00A13010">
      <w:pPr>
        <w:pStyle w:val="berschrift4"/>
      </w:pPr>
      <w:bookmarkStart w:id="5" w:name="prediction-as-a-service-paas"/>
      <w:r>
        <w:lastRenderedPageBreak/>
        <w:t>Prediction as a Service (PaaS)</w:t>
      </w:r>
      <w:bookmarkEnd w:id="5"/>
    </w:p>
    <w:p w14:paraId="435C80FE" w14:textId="77777777" w:rsidR="00857796" w:rsidRDefault="00A13010">
      <w:pPr>
        <w:pStyle w:val="FirstParagraph"/>
      </w:pPr>
      <w:r>
        <w:t>The use of the prediction module requi</w:t>
      </w:r>
      <w:r>
        <w:t>res that the necessary data for prediciton are transfered regulary to the plattfrom. This can be implemented by the user himself by providing a transfer link to the plattform. If the user has not a lot of experience in implementing these kind of data forma</w:t>
      </w:r>
      <w:r>
        <w:t xml:space="preserve">t conversions, </w:t>
      </w:r>
      <w:r>
        <w:rPr>
          <w:b/>
        </w:rPr>
        <w:t>company xyz</w:t>
      </w:r>
      <w:r>
        <w:t xml:space="preserve"> offers to support these data cleaning procedures. Fees depend on the complexity of the problem and may be negotiated on a case-by-case basis.</w:t>
      </w:r>
    </w:p>
    <w:sectPr w:rsidR="00857796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6445E1" w14:textId="77777777" w:rsidR="00A13010" w:rsidRDefault="00A13010">
      <w:pPr>
        <w:spacing w:after="0"/>
      </w:pPr>
      <w:r>
        <w:separator/>
      </w:r>
    </w:p>
  </w:endnote>
  <w:endnote w:type="continuationSeparator" w:id="0">
    <w:p w14:paraId="2C0D2216" w14:textId="77777777" w:rsidR="00A13010" w:rsidRDefault="00A1301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1FC5BC" w14:textId="77777777" w:rsidR="00A13010" w:rsidRDefault="00A13010">
      <w:r>
        <w:separator/>
      </w:r>
    </w:p>
  </w:footnote>
  <w:footnote w:type="continuationSeparator" w:id="0">
    <w:p w14:paraId="59856AD0" w14:textId="77777777" w:rsidR="00A13010" w:rsidRDefault="00A130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0A2A65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34D7F"/>
    <w:rsid w:val="004E29B3"/>
    <w:rsid w:val="00590D07"/>
    <w:rsid w:val="00784D58"/>
    <w:rsid w:val="00857796"/>
    <w:rsid w:val="008D6863"/>
    <w:rsid w:val="00A1301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6A32DD"/>
  <w15:docId w15:val="{A0477899-C57A-4EF3-B8C2-A58BE20AA2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5</Words>
  <Characters>1737</Characters>
  <Application>Microsoft Office Word</Application>
  <DocSecurity>0</DocSecurity>
  <Lines>14</Lines>
  <Paragraphs>4</Paragraphs>
  <ScaleCrop>false</ScaleCrop>
  <Company/>
  <LinksUpToDate>false</LinksUpToDate>
  <CharactersWithSpaces>2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olfgang Seis</dc:creator>
  <cp:keywords/>
  <cp:lastModifiedBy>Wolfgang Seis</cp:lastModifiedBy>
  <cp:revision>3</cp:revision>
  <dcterms:created xsi:type="dcterms:W3CDTF">2020-08-31T15:23:00Z</dcterms:created>
  <dcterms:modified xsi:type="dcterms:W3CDTF">2020-08-31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